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D495E0" w14:textId="49725732" w:rsidR="00D12361" w:rsidRDefault="001578D3">
      <w:pPr>
        <w:rPr>
          <w:sz w:val="24"/>
          <w:szCs w:val="24"/>
        </w:rPr>
      </w:pPr>
      <w:bookmarkStart w:id="0" w:name="_GoBack"/>
      <w:bookmarkEnd w:id="0"/>
      <w:r>
        <w:rPr>
          <w:sz w:val="24"/>
          <w:szCs w:val="24"/>
        </w:rPr>
        <w:t>UNLV Graduate College 202</w:t>
      </w:r>
      <w:r w:rsidR="00F20559">
        <w:rPr>
          <w:sz w:val="24"/>
          <w:szCs w:val="24"/>
        </w:rPr>
        <w:t>2</w:t>
      </w:r>
      <w:r>
        <w:rPr>
          <w:sz w:val="24"/>
          <w:szCs w:val="24"/>
        </w:rPr>
        <w:t>-202</w:t>
      </w:r>
      <w:r w:rsidR="00F20559">
        <w:rPr>
          <w:sz w:val="24"/>
          <w:szCs w:val="24"/>
        </w:rPr>
        <w:t>3</w:t>
      </w:r>
      <w:r>
        <w:rPr>
          <w:sz w:val="24"/>
          <w:szCs w:val="24"/>
        </w:rPr>
        <w:t xml:space="preserve"> Catalog</w:t>
      </w:r>
    </w:p>
    <w:p w14:paraId="6E86A95C" w14:textId="77777777" w:rsidR="00D12361" w:rsidRPr="00D74061" w:rsidRDefault="001578D3" w:rsidP="00D74061">
      <w:pPr>
        <w:pStyle w:val="Title"/>
        <w:spacing w:before="0" w:after="0" w:line="240" w:lineRule="auto"/>
        <w:rPr>
          <w:sz w:val="32"/>
          <w:szCs w:val="32"/>
        </w:rPr>
      </w:pPr>
      <w:r w:rsidRPr="00D74061">
        <w:rPr>
          <w:sz w:val="32"/>
          <w:szCs w:val="32"/>
        </w:rPr>
        <w:t>PLAN OF STUDY - Part II</w:t>
      </w:r>
    </w:p>
    <w:p w14:paraId="3F1C1958" w14:textId="77777777" w:rsidR="00D22FA6" w:rsidRPr="00EA08C6" w:rsidRDefault="001A5BAD" w:rsidP="00EA08C6">
      <w:pPr>
        <w:pStyle w:val="Heading1"/>
        <w:rPr>
          <w:b/>
          <w:bCs/>
          <w:sz w:val="32"/>
          <w:szCs w:val="32"/>
        </w:rPr>
      </w:pPr>
      <w:r w:rsidRPr="00EA08C6">
        <w:rPr>
          <w:b/>
          <w:bCs/>
          <w:sz w:val="32"/>
          <w:szCs w:val="32"/>
        </w:rPr>
        <w:t xml:space="preserve">Doctor of Philosophy </w:t>
      </w:r>
      <w:r w:rsidR="0090706E" w:rsidRPr="00EA08C6">
        <w:rPr>
          <w:b/>
          <w:bCs/>
          <w:sz w:val="32"/>
          <w:szCs w:val="32"/>
        </w:rPr>
        <w:t>–</w:t>
      </w:r>
      <w:r w:rsidRPr="00EA08C6">
        <w:rPr>
          <w:b/>
          <w:bCs/>
          <w:sz w:val="32"/>
          <w:szCs w:val="32"/>
        </w:rPr>
        <w:t xml:space="preserve"> History</w:t>
      </w:r>
      <w:r w:rsidR="0090706E" w:rsidRPr="00EA08C6">
        <w:rPr>
          <w:b/>
          <w:bCs/>
          <w:sz w:val="32"/>
          <w:szCs w:val="32"/>
        </w:rPr>
        <w:t xml:space="preserve"> - </w:t>
      </w:r>
      <w:r w:rsidR="00E06D7C" w:rsidRPr="00EA08C6">
        <w:rPr>
          <w:b/>
          <w:bCs/>
          <w:sz w:val="32"/>
          <w:szCs w:val="32"/>
        </w:rPr>
        <w:t>Post-Master’s - North American West</w:t>
      </w:r>
    </w:p>
    <w:p w14:paraId="3405269A" w14:textId="77777777" w:rsidR="00D12361" w:rsidRDefault="001578D3" w:rsidP="00D74061">
      <w:pPr>
        <w:spacing w:after="240" w:line="240" w:lineRule="auto"/>
        <w:rPr>
          <w:sz w:val="20"/>
          <w:szCs w:val="20"/>
        </w:rPr>
      </w:pPr>
      <w:r>
        <w:rPr>
          <w:sz w:val="20"/>
          <w:szCs w:val="20"/>
        </w:rPr>
        <w:t xml:space="preserve">Complete this form and upload it into the Plan of Study – Part I available in your </w:t>
      </w:r>
      <w:hyperlink r:id="rId5">
        <w:r>
          <w:rPr>
            <w:color w:val="0000FF"/>
            <w:sz w:val="20"/>
            <w:szCs w:val="20"/>
            <w:u w:val="single"/>
          </w:rPr>
          <w:t>Grad Rebel Gateway</w:t>
        </w:r>
      </w:hyperlink>
      <w:r>
        <w:rPr>
          <w:sz w:val="20"/>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49A49508" w14:textId="13B53C7D" w:rsidR="00D12361" w:rsidRDefault="001578D3">
      <w:pPr>
        <w:spacing w:after="0" w:line="240" w:lineRule="auto"/>
        <w:rPr>
          <w:sz w:val="20"/>
          <w:szCs w:val="20"/>
        </w:rPr>
      </w:pPr>
      <w:r>
        <w:rPr>
          <w:sz w:val="20"/>
          <w:szCs w:val="20"/>
        </w:rPr>
        <w:t xml:space="preserve">Refer to the </w:t>
      </w:r>
      <w:r w:rsidRPr="00DF16FA">
        <w:rPr>
          <w:sz w:val="20"/>
          <w:szCs w:val="20"/>
        </w:rPr>
        <w:t>202</w:t>
      </w:r>
      <w:r w:rsidR="00F20559">
        <w:rPr>
          <w:sz w:val="20"/>
          <w:szCs w:val="20"/>
        </w:rPr>
        <w:t>2</w:t>
      </w:r>
      <w:r w:rsidRPr="00DF16FA">
        <w:rPr>
          <w:sz w:val="20"/>
          <w:szCs w:val="20"/>
        </w:rPr>
        <w:t>-2</w:t>
      </w:r>
      <w:r w:rsidR="00F20559">
        <w:rPr>
          <w:sz w:val="20"/>
          <w:szCs w:val="20"/>
        </w:rPr>
        <w:t>3</w:t>
      </w:r>
      <w:r w:rsidRPr="00DF16FA">
        <w:rPr>
          <w:sz w:val="20"/>
          <w:szCs w:val="20"/>
        </w:rPr>
        <w:t xml:space="preserve"> </w:t>
      </w:r>
      <w:hyperlink r:id="rId6" w:anchor="subplan4requirementspostmastersnorthamericanwesttrack" w:history="1">
        <w:r w:rsidRPr="00A33859">
          <w:rPr>
            <w:rStyle w:val="Hyperlink"/>
            <w:sz w:val="20"/>
            <w:szCs w:val="20"/>
          </w:rPr>
          <w:t>Graduate Catalog</w:t>
        </w:r>
      </w:hyperlink>
      <w:r w:rsidR="000623B1">
        <w:rPr>
          <w:sz w:val="20"/>
          <w:szCs w:val="20"/>
        </w:rPr>
        <w:t xml:space="preserve"> </w:t>
      </w:r>
      <w:r>
        <w:rPr>
          <w:sz w:val="20"/>
          <w:szCs w:val="20"/>
        </w:rPr>
        <w:t>for degree requirements.</w:t>
      </w:r>
    </w:p>
    <w:p w14:paraId="029F3D13" w14:textId="77777777" w:rsidR="00D12361" w:rsidRPr="00D74061" w:rsidRDefault="001578D3" w:rsidP="00D74061">
      <w:pPr>
        <w:pStyle w:val="Heading2"/>
        <w:rPr>
          <w:sz w:val="24"/>
          <w:szCs w:val="24"/>
        </w:rPr>
      </w:pPr>
      <w:r w:rsidRPr="00D74061">
        <w:rPr>
          <w:sz w:val="24"/>
          <w:szCs w:val="24"/>
        </w:rPr>
        <w:t>COURSE REQUIREMENTS</w:t>
      </w:r>
    </w:p>
    <w:p w14:paraId="31F6ACEA" w14:textId="77777777" w:rsidR="00D12361" w:rsidRDefault="002D6BC8" w:rsidP="00D74061">
      <w:pPr>
        <w:pStyle w:val="Heading3"/>
        <w:rPr>
          <w:sz w:val="8"/>
          <w:szCs w:val="8"/>
        </w:rPr>
      </w:pPr>
      <w:r w:rsidRPr="00D74061">
        <w:rPr>
          <w:szCs w:val="20"/>
        </w:rPr>
        <w:t>Required Courses – Credits:</w:t>
      </w:r>
      <w:r w:rsidRPr="002D6BC8">
        <w:t xml:space="preserve"> </w:t>
      </w:r>
      <w:r w:rsidR="00222848">
        <w:t>7</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Required Courses – Credits: 7&#10;2 enters"/>
      </w:tblPr>
      <w:tblGrid>
        <w:gridCol w:w="1638"/>
        <w:gridCol w:w="1116"/>
        <w:gridCol w:w="1123"/>
        <w:gridCol w:w="1883"/>
        <w:gridCol w:w="1390"/>
        <w:gridCol w:w="1123"/>
        <w:gridCol w:w="1123"/>
        <w:gridCol w:w="1620"/>
      </w:tblGrid>
      <w:tr w:rsidR="00D12361" w14:paraId="741DCB8A" w14:textId="77777777" w:rsidTr="00D74061">
        <w:trPr>
          <w:cantSplit/>
          <w:tblHeader/>
        </w:trPr>
        <w:tc>
          <w:tcPr>
            <w:tcW w:w="1638" w:type="dxa"/>
            <w:tcBorders>
              <w:left w:val="single" w:sz="4" w:space="0" w:color="000000"/>
              <w:right w:val="single" w:sz="4" w:space="0" w:color="000000"/>
            </w:tcBorders>
            <w:shd w:val="clear" w:color="auto" w:fill="D9D9D9"/>
            <w:vAlign w:val="center"/>
          </w:tcPr>
          <w:p w14:paraId="5F544A86" w14:textId="77777777" w:rsidR="00D12361" w:rsidRDefault="001578D3">
            <w:pPr>
              <w:pStyle w:val="Heading1"/>
              <w:outlineLvl w:val="0"/>
            </w:pPr>
            <w:r>
              <w:t>COURSE</w:t>
            </w:r>
          </w:p>
          <w:p w14:paraId="3FBBEC64"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27689FE1"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73CA55A0" w14:textId="77777777" w:rsidR="00D12361" w:rsidRDefault="001578D3">
            <w:pPr>
              <w:pStyle w:val="Heading1"/>
              <w:outlineLvl w:val="0"/>
            </w:pPr>
            <w:r>
              <w:t xml:space="preserve">GRADE </w:t>
            </w:r>
          </w:p>
          <w:p w14:paraId="3443C1A1"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2668038C" w14:textId="77777777" w:rsidR="00D12361" w:rsidRDefault="001578D3">
            <w:pPr>
              <w:pStyle w:val="Heading1"/>
              <w:outlineLvl w:val="0"/>
            </w:pPr>
            <w:r>
              <w:t>SEMESTER/YEAR</w:t>
            </w:r>
          </w:p>
          <w:p w14:paraId="7F5CE553" w14:textId="77777777" w:rsidR="00D12361" w:rsidRDefault="001578D3">
            <w:pPr>
              <w:pStyle w:val="Heading1"/>
              <w:outlineLvl w:val="0"/>
            </w:pPr>
            <w:r>
              <w:rPr>
                <w:i/>
                <w:sz w:val="16"/>
                <w:szCs w:val="16"/>
              </w:rPr>
              <w:t>(Taken/anticipated)</w:t>
            </w:r>
          </w:p>
        </w:tc>
        <w:tc>
          <w:tcPr>
            <w:tcW w:w="1390" w:type="dxa"/>
            <w:tcBorders>
              <w:top w:val="single" w:sz="4" w:space="0" w:color="000000"/>
              <w:left w:val="single" w:sz="4" w:space="0" w:color="000000"/>
            </w:tcBorders>
            <w:shd w:val="clear" w:color="auto" w:fill="A6A6A6"/>
            <w:vAlign w:val="center"/>
          </w:tcPr>
          <w:p w14:paraId="29D6AEB2"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2BF89AC9" w14:textId="77777777" w:rsidR="00D12361" w:rsidRDefault="001578D3">
            <w:pPr>
              <w:pStyle w:val="Heading1"/>
              <w:outlineLvl w:val="0"/>
            </w:pPr>
            <w:r>
              <w:t>CREDITS</w:t>
            </w:r>
          </w:p>
          <w:p w14:paraId="7B56ECBA"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50C4A85C" w14:textId="77777777" w:rsidR="00D12361" w:rsidRDefault="001578D3">
            <w:pPr>
              <w:pStyle w:val="Heading1"/>
              <w:outlineLvl w:val="0"/>
            </w:pPr>
            <w:r>
              <w:t>GRADE</w:t>
            </w:r>
          </w:p>
          <w:p w14:paraId="237BB6F4"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5C2666D6" w14:textId="77777777" w:rsidR="00D12361" w:rsidRDefault="001578D3">
            <w:pPr>
              <w:pStyle w:val="Heading1"/>
              <w:outlineLvl w:val="0"/>
            </w:pPr>
            <w:r>
              <w:t>INSTITUTION</w:t>
            </w:r>
          </w:p>
          <w:p w14:paraId="4844026C" w14:textId="77777777" w:rsidR="00D12361" w:rsidRDefault="001578D3">
            <w:pPr>
              <w:pStyle w:val="Heading1"/>
              <w:outlineLvl w:val="0"/>
            </w:pPr>
            <w:r>
              <w:rPr>
                <w:i/>
                <w:sz w:val="16"/>
                <w:szCs w:val="16"/>
              </w:rPr>
              <w:t>(Substitution)</w:t>
            </w:r>
          </w:p>
        </w:tc>
      </w:tr>
      <w:tr w:rsidR="001578D3" w14:paraId="208CF33F" w14:textId="77777777" w:rsidTr="00D74061">
        <w:trPr>
          <w:cantSplit/>
        </w:trPr>
        <w:tc>
          <w:tcPr>
            <w:tcW w:w="1638" w:type="dxa"/>
          </w:tcPr>
          <w:p w14:paraId="361652F6" w14:textId="77777777" w:rsidR="001578D3" w:rsidRDefault="002D6BC8" w:rsidP="001578D3">
            <w:r>
              <w:rPr>
                <w:sz w:val="20"/>
              </w:rPr>
              <w:t>HIST 726</w:t>
            </w:r>
          </w:p>
        </w:tc>
        <w:tc>
          <w:tcPr>
            <w:tcW w:w="1116" w:type="dxa"/>
          </w:tcPr>
          <w:p w14:paraId="11797B84"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C8429C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7542B0C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A855A4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8E60DD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CAEEBF1"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5D9E64C6"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60543381" w14:textId="77777777" w:rsidTr="00D74061">
        <w:trPr>
          <w:cantSplit/>
        </w:trPr>
        <w:tc>
          <w:tcPr>
            <w:tcW w:w="1638" w:type="dxa"/>
          </w:tcPr>
          <w:p w14:paraId="5A5C8044" w14:textId="77777777" w:rsidR="001578D3" w:rsidRDefault="002D6BC8" w:rsidP="001578D3">
            <w:r>
              <w:rPr>
                <w:sz w:val="20"/>
              </w:rPr>
              <w:t>HIST 727</w:t>
            </w:r>
          </w:p>
        </w:tc>
        <w:tc>
          <w:tcPr>
            <w:tcW w:w="1116" w:type="dxa"/>
          </w:tcPr>
          <w:p w14:paraId="29B19C6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DC8E964"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FAE64F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065189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16C90F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D037F6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A3C249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19A29BB2" w14:textId="77777777" w:rsidR="002D6BC8" w:rsidRDefault="002D6BC8" w:rsidP="00D74061">
      <w:pPr>
        <w:pStyle w:val="Heading3"/>
      </w:pPr>
      <w:r w:rsidRPr="002D6BC8">
        <w:t xml:space="preserve">Historiography Courses – Credits: </w:t>
      </w:r>
      <w:r w:rsidR="004556F3">
        <w:t>6</w:t>
      </w:r>
    </w:p>
    <w:p w14:paraId="0E3BCE50" w14:textId="77777777" w:rsidR="00D12361" w:rsidRDefault="002D6BC8" w:rsidP="002D6BC8">
      <w:pPr>
        <w:spacing w:after="0" w:line="240" w:lineRule="auto"/>
        <w:rPr>
          <w:b/>
          <w:sz w:val="20"/>
          <w:szCs w:val="20"/>
        </w:rPr>
      </w:pPr>
      <w:r w:rsidRPr="002D6BC8">
        <w:rPr>
          <w:b/>
          <w:sz w:val="20"/>
          <w:szCs w:val="20"/>
        </w:rPr>
        <w:t xml:space="preserve">Complete </w:t>
      </w:r>
      <w:r w:rsidR="004556F3">
        <w:rPr>
          <w:b/>
          <w:sz w:val="20"/>
          <w:szCs w:val="20"/>
        </w:rPr>
        <w:t>two</w:t>
      </w:r>
      <w:r w:rsidRPr="002D6BC8">
        <w:rPr>
          <w:b/>
          <w:sz w:val="20"/>
          <w:szCs w:val="20"/>
        </w:rPr>
        <w:t xml:space="preserve"> of the following courses:</w:t>
      </w:r>
      <w:r w:rsidR="000B1F12">
        <w:rPr>
          <w:b/>
          <w:sz w:val="20"/>
          <w:szCs w:val="20"/>
        </w:rPr>
        <w:t xml:space="preserve"> HIST 740A, HIST 740E, HIST 740F, HIST 740G</w:t>
      </w:r>
    </w:p>
    <w:tbl>
      <w:tblPr>
        <w:tblStyle w:val="a0"/>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Historiography Courses – Credits: 6&#10;3 enters"/>
      </w:tblPr>
      <w:tblGrid>
        <w:gridCol w:w="1638"/>
        <w:gridCol w:w="1116"/>
        <w:gridCol w:w="1123"/>
        <w:gridCol w:w="1883"/>
        <w:gridCol w:w="1390"/>
        <w:gridCol w:w="1123"/>
        <w:gridCol w:w="1123"/>
        <w:gridCol w:w="1620"/>
      </w:tblGrid>
      <w:tr w:rsidR="00D12361" w14:paraId="58AB237A" w14:textId="77777777" w:rsidTr="00D74061">
        <w:trPr>
          <w:cantSplit/>
          <w:tblHeader/>
        </w:trPr>
        <w:tc>
          <w:tcPr>
            <w:tcW w:w="1638" w:type="dxa"/>
            <w:tcBorders>
              <w:left w:val="single" w:sz="4" w:space="0" w:color="000000"/>
              <w:right w:val="single" w:sz="4" w:space="0" w:color="000000"/>
            </w:tcBorders>
            <w:shd w:val="clear" w:color="auto" w:fill="D9D9D9"/>
            <w:vAlign w:val="center"/>
          </w:tcPr>
          <w:p w14:paraId="276693F4" w14:textId="77777777" w:rsidR="00D12361" w:rsidRDefault="001578D3">
            <w:pPr>
              <w:pStyle w:val="Heading1"/>
              <w:outlineLvl w:val="0"/>
            </w:pPr>
            <w:r>
              <w:t>COURSE</w:t>
            </w:r>
          </w:p>
          <w:p w14:paraId="2546B6A8"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24DA1BA8"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5E63C097" w14:textId="77777777" w:rsidR="00D12361" w:rsidRDefault="001578D3">
            <w:pPr>
              <w:pStyle w:val="Heading1"/>
              <w:outlineLvl w:val="0"/>
            </w:pPr>
            <w:r>
              <w:t xml:space="preserve">GRADE </w:t>
            </w:r>
          </w:p>
          <w:p w14:paraId="33E0426A"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3D60A304" w14:textId="77777777" w:rsidR="00D12361" w:rsidRDefault="001578D3">
            <w:pPr>
              <w:pStyle w:val="Heading1"/>
              <w:outlineLvl w:val="0"/>
            </w:pPr>
            <w:r>
              <w:t>SEMESTER/YEAR</w:t>
            </w:r>
          </w:p>
          <w:p w14:paraId="3F5AA75F" w14:textId="77777777" w:rsidR="00D12361" w:rsidRDefault="001578D3">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13D3B5F7"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3BF87F06" w14:textId="77777777" w:rsidR="00D12361" w:rsidRDefault="001578D3">
            <w:pPr>
              <w:pStyle w:val="Heading1"/>
              <w:outlineLvl w:val="0"/>
            </w:pPr>
            <w:r>
              <w:t>CREDITS</w:t>
            </w:r>
          </w:p>
          <w:p w14:paraId="472DEF28"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483CB38A" w14:textId="77777777" w:rsidR="00D12361" w:rsidRDefault="001578D3">
            <w:pPr>
              <w:pStyle w:val="Heading1"/>
              <w:outlineLvl w:val="0"/>
            </w:pPr>
            <w:r>
              <w:t>GRADE</w:t>
            </w:r>
          </w:p>
          <w:p w14:paraId="5BC07F16"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02D8538D" w14:textId="77777777" w:rsidR="00D12361" w:rsidRDefault="001578D3">
            <w:pPr>
              <w:pStyle w:val="Heading1"/>
              <w:outlineLvl w:val="0"/>
            </w:pPr>
            <w:r>
              <w:t>INSTITUTION</w:t>
            </w:r>
          </w:p>
          <w:p w14:paraId="4009F28F" w14:textId="77777777" w:rsidR="00D12361" w:rsidRDefault="001578D3">
            <w:pPr>
              <w:pStyle w:val="Heading1"/>
              <w:outlineLvl w:val="0"/>
            </w:pPr>
            <w:r>
              <w:rPr>
                <w:i/>
                <w:sz w:val="16"/>
                <w:szCs w:val="16"/>
              </w:rPr>
              <w:t>(Substitution)</w:t>
            </w:r>
          </w:p>
        </w:tc>
      </w:tr>
      <w:tr w:rsidR="001578D3" w14:paraId="117639D9" w14:textId="77777777" w:rsidTr="00D74061">
        <w:trPr>
          <w:cantSplit/>
        </w:trPr>
        <w:tc>
          <w:tcPr>
            <w:tcW w:w="1638" w:type="dxa"/>
          </w:tcPr>
          <w:p w14:paraId="387CF3C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2CA03DA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A6A2A41"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75E3B961"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C4BC02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117E3E6"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C8EC3D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1BFB4441"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295B291C" w14:textId="77777777" w:rsidTr="00D74061">
        <w:trPr>
          <w:cantSplit/>
        </w:trPr>
        <w:tc>
          <w:tcPr>
            <w:tcW w:w="1638" w:type="dxa"/>
          </w:tcPr>
          <w:p w14:paraId="7F95F13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36533AA6"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1FDB55E"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D23A06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ACE682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B7EE2C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DCDFB9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23A159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22E283B1" w14:textId="77777777" w:rsidTr="00D74061">
        <w:trPr>
          <w:cantSplit/>
        </w:trPr>
        <w:tc>
          <w:tcPr>
            <w:tcW w:w="1638" w:type="dxa"/>
          </w:tcPr>
          <w:p w14:paraId="2944D63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50D9C00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CA9EA5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D91201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388190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735B84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2EB4A3E"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78C0D2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27A985DF" w14:textId="77777777" w:rsidR="00237E33" w:rsidRDefault="00237E33" w:rsidP="00D74061">
      <w:pPr>
        <w:pStyle w:val="Heading3"/>
      </w:pPr>
      <w:r w:rsidRPr="00237E33">
        <w:t>Additional Colloquium Courses – Credits: 3</w:t>
      </w:r>
    </w:p>
    <w:p w14:paraId="2D817A34" w14:textId="77777777" w:rsidR="00D12361" w:rsidRDefault="00237E33" w:rsidP="00237E33">
      <w:pPr>
        <w:spacing w:after="0"/>
        <w:rPr>
          <w:b/>
          <w:sz w:val="20"/>
          <w:szCs w:val="20"/>
        </w:rPr>
      </w:pPr>
      <w:r w:rsidRPr="00237E33">
        <w:rPr>
          <w:b/>
          <w:sz w:val="20"/>
          <w:szCs w:val="20"/>
        </w:rPr>
        <w:t>Complete one of the following courses:</w:t>
      </w:r>
      <w:r>
        <w:rPr>
          <w:b/>
          <w:sz w:val="20"/>
          <w:szCs w:val="20"/>
        </w:rPr>
        <w:t xml:space="preserve"> </w:t>
      </w:r>
      <w:r w:rsidR="00C00B92">
        <w:rPr>
          <w:b/>
          <w:sz w:val="20"/>
          <w:szCs w:val="20"/>
        </w:rPr>
        <w:t>HIST 724, HIST 730, HIST 741</w:t>
      </w:r>
    </w:p>
    <w:tbl>
      <w:tblPr>
        <w:tblStyle w:val="a1"/>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Additional Colloquium Courses – Credits: 3&#10;1 enter"/>
      </w:tblPr>
      <w:tblGrid>
        <w:gridCol w:w="1638"/>
        <w:gridCol w:w="1116"/>
        <w:gridCol w:w="1123"/>
        <w:gridCol w:w="1883"/>
        <w:gridCol w:w="1390"/>
        <w:gridCol w:w="1123"/>
        <w:gridCol w:w="1123"/>
        <w:gridCol w:w="1620"/>
      </w:tblGrid>
      <w:tr w:rsidR="00D12361" w14:paraId="7F3EFA2B" w14:textId="77777777" w:rsidTr="00D74061">
        <w:trPr>
          <w:tblHeader/>
        </w:trPr>
        <w:tc>
          <w:tcPr>
            <w:tcW w:w="1638" w:type="dxa"/>
            <w:tcBorders>
              <w:left w:val="single" w:sz="4" w:space="0" w:color="000000"/>
              <w:right w:val="single" w:sz="4" w:space="0" w:color="000000"/>
            </w:tcBorders>
            <w:shd w:val="clear" w:color="auto" w:fill="D9D9D9"/>
            <w:vAlign w:val="center"/>
          </w:tcPr>
          <w:p w14:paraId="5B39ED96" w14:textId="77777777" w:rsidR="00D12361" w:rsidRDefault="001578D3">
            <w:pPr>
              <w:pStyle w:val="Heading1"/>
              <w:outlineLvl w:val="0"/>
            </w:pPr>
            <w:r>
              <w:t>COURSE</w:t>
            </w:r>
          </w:p>
          <w:p w14:paraId="585C8562"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7075DE09"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74D3EC83" w14:textId="77777777" w:rsidR="00D12361" w:rsidRDefault="001578D3">
            <w:pPr>
              <w:pStyle w:val="Heading1"/>
              <w:outlineLvl w:val="0"/>
            </w:pPr>
            <w:r>
              <w:t xml:space="preserve">GRADE </w:t>
            </w:r>
          </w:p>
          <w:p w14:paraId="01255781"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109A915C" w14:textId="77777777" w:rsidR="00D12361" w:rsidRDefault="001578D3">
            <w:pPr>
              <w:pStyle w:val="Heading1"/>
              <w:outlineLvl w:val="0"/>
            </w:pPr>
            <w:r>
              <w:t>SEMESTER/YEAR</w:t>
            </w:r>
          </w:p>
          <w:p w14:paraId="14C73152" w14:textId="77777777" w:rsidR="00D12361" w:rsidRDefault="001578D3">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38BBCCED"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17B16FC9" w14:textId="77777777" w:rsidR="00D12361" w:rsidRDefault="001578D3">
            <w:pPr>
              <w:pStyle w:val="Heading1"/>
              <w:outlineLvl w:val="0"/>
            </w:pPr>
            <w:r>
              <w:t>CREDITS</w:t>
            </w:r>
          </w:p>
          <w:p w14:paraId="0D1A3F59"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42FCFE31" w14:textId="77777777" w:rsidR="00D12361" w:rsidRDefault="001578D3">
            <w:pPr>
              <w:pStyle w:val="Heading1"/>
              <w:outlineLvl w:val="0"/>
            </w:pPr>
            <w:r>
              <w:t>GRADE</w:t>
            </w:r>
          </w:p>
          <w:p w14:paraId="7EB074DD"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52804509" w14:textId="77777777" w:rsidR="00D12361" w:rsidRDefault="001578D3">
            <w:pPr>
              <w:pStyle w:val="Heading1"/>
              <w:outlineLvl w:val="0"/>
            </w:pPr>
            <w:r>
              <w:t>INSTITUTION</w:t>
            </w:r>
          </w:p>
          <w:p w14:paraId="1DE542C3" w14:textId="77777777" w:rsidR="00D12361" w:rsidRDefault="001578D3">
            <w:pPr>
              <w:pStyle w:val="Heading1"/>
              <w:outlineLvl w:val="0"/>
            </w:pPr>
            <w:r>
              <w:rPr>
                <w:i/>
                <w:sz w:val="16"/>
                <w:szCs w:val="16"/>
              </w:rPr>
              <w:t>(Substitution)</w:t>
            </w:r>
          </w:p>
        </w:tc>
      </w:tr>
      <w:tr w:rsidR="001578D3" w14:paraId="1D11EF19" w14:textId="77777777" w:rsidTr="00D74061">
        <w:tc>
          <w:tcPr>
            <w:tcW w:w="1638" w:type="dxa"/>
          </w:tcPr>
          <w:p w14:paraId="2E1040D4"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4093CC9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11BE8C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6BE4881"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CF03C67"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74A21F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20590D7"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A9263F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4310AACD" w14:textId="77777777" w:rsidR="00D42654" w:rsidRDefault="00D42654" w:rsidP="00D74061">
      <w:pPr>
        <w:pStyle w:val="Heading3"/>
      </w:pPr>
      <w:r w:rsidRPr="00D42654">
        <w:t>Seminar Course – Credits: 4</w:t>
      </w:r>
    </w:p>
    <w:p w14:paraId="71755A3A" w14:textId="77777777" w:rsidR="00D12361" w:rsidRDefault="00D42654" w:rsidP="00D42654">
      <w:pPr>
        <w:spacing w:after="0" w:line="240" w:lineRule="auto"/>
        <w:rPr>
          <w:b/>
          <w:sz w:val="20"/>
          <w:szCs w:val="20"/>
        </w:rPr>
      </w:pPr>
      <w:r w:rsidRPr="00D42654">
        <w:rPr>
          <w:b/>
          <w:sz w:val="20"/>
          <w:szCs w:val="20"/>
        </w:rPr>
        <w:t>Complete one of the following courses:</w:t>
      </w:r>
      <w:r w:rsidR="00D351FB">
        <w:rPr>
          <w:b/>
          <w:sz w:val="20"/>
          <w:szCs w:val="20"/>
        </w:rPr>
        <w:t xml:space="preserve"> HIST 725, HIST 731, HIST 742</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Seminar Course – Credits: 4&#10;2 enters"/>
      </w:tblPr>
      <w:tblGrid>
        <w:gridCol w:w="1638"/>
        <w:gridCol w:w="1116"/>
        <w:gridCol w:w="1123"/>
        <w:gridCol w:w="1883"/>
        <w:gridCol w:w="1390"/>
        <w:gridCol w:w="1123"/>
        <w:gridCol w:w="1123"/>
        <w:gridCol w:w="1620"/>
      </w:tblGrid>
      <w:tr w:rsidR="00D12361" w14:paraId="7AE7A6C9" w14:textId="77777777" w:rsidTr="00D74061">
        <w:trPr>
          <w:cantSplit/>
          <w:tblHeader/>
        </w:trPr>
        <w:tc>
          <w:tcPr>
            <w:tcW w:w="1638" w:type="dxa"/>
            <w:tcBorders>
              <w:left w:val="single" w:sz="4" w:space="0" w:color="000000"/>
              <w:right w:val="single" w:sz="4" w:space="0" w:color="000000"/>
            </w:tcBorders>
            <w:shd w:val="clear" w:color="auto" w:fill="D9D9D9"/>
            <w:vAlign w:val="center"/>
          </w:tcPr>
          <w:p w14:paraId="3E136885" w14:textId="77777777" w:rsidR="00D12361" w:rsidRDefault="001578D3">
            <w:pPr>
              <w:pStyle w:val="Heading1"/>
              <w:outlineLvl w:val="0"/>
            </w:pPr>
            <w:r>
              <w:t>COURSE</w:t>
            </w:r>
          </w:p>
          <w:p w14:paraId="099D7D21"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79D6010C"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21F3340E" w14:textId="77777777" w:rsidR="00D12361" w:rsidRDefault="001578D3">
            <w:pPr>
              <w:pStyle w:val="Heading1"/>
              <w:outlineLvl w:val="0"/>
            </w:pPr>
            <w:r>
              <w:t xml:space="preserve">GRADE </w:t>
            </w:r>
          </w:p>
          <w:p w14:paraId="0A20B8F5"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24644780" w14:textId="77777777" w:rsidR="00D12361" w:rsidRDefault="001578D3">
            <w:pPr>
              <w:pStyle w:val="Heading1"/>
              <w:outlineLvl w:val="0"/>
            </w:pPr>
            <w:r>
              <w:t>SEMESTER/YEAR</w:t>
            </w:r>
          </w:p>
          <w:p w14:paraId="3617D1B1" w14:textId="77777777" w:rsidR="00D12361" w:rsidRDefault="001578D3">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4AD4451F"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4C6C9D96" w14:textId="77777777" w:rsidR="00D12361" w:rsidRDefault="001578D3">
            <w:pPr>
              <w:pStyle w:val="Heading1"/>
              <w:outlineLvl w:val="0"/>
            </w:pPr>
            <w:r>
              <w:t>CREDITS</w:t>
            </w:r>
          </w:p>
          <w:p w14:paraId="7DE66FD6"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0C5D579C" w14:textId="77777777" w:rsidR="00D12361" w:rsidRDefault="001578D3">
            <w:pPr>
              <w:pStyle w:val="Heading1"/>
              <w:outlineLvl w:val="0"/>
            </w:pPr>
            <w:r>
              <w:t>GRADE</w:t>
            </w:r>
          </w:p>
          <w:p w14:paraId="73F6C0AE"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5C4AB836" w14:textId="77777777" w:rsidR="00D12361" w:rsidRDefault="001578D3">
            <w:pPr>
              <w:pStyle w:val="Heading1"/>
              <w:outlineLvl w:val="0"/>
            </w:pPr>
            <w:r>
              <w:t>INSTITUTION</w:t>
            </w:r>
          </w:p>
          <w:p w14:paraId="3989EA20" w14:textId="77777777" w:rsidR="00D12361" w:rsidRDefault="001578D3">
            <w:pPr>
              <w:pStyle w:val="Heading1"/>
              <w:outlineLvl w:val="0"/>
            </w:pPr>
            <w:r>
              <w:rPr>
                <w:i/>
                <w:sz w:val="16"/>
                <w:szCs w:val="16"/>
              </w:rPr>
              <w:t>(Substitution)</w:t>
            </w:r>
          </w:p>
        </w:tc>
      </w:tr>
      <w:tr w:rsidR="001578D3" w14:paraId="0F5C3E6E" w14:textId="77777777" w:rsidTr="00D74061">
        <w:trPr>
          <w:cantSplit/>
        </w:trPr>
        <w:tc>
          <w:tcPr>
            <w:tcW w:w="1638" w:type="dxa"/>
          </w:tcPr>
          <w:p w14:paraId="23F67311"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40A92B5E"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34F186F9"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0D3BF6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663583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C3C28D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AF7D1C4"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0372A3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50686E12" w14:textId="77777777" w:rsidTr="00D74061">
        <w:trPr>
          <w:cantSplit/>
        </w:trPr>
        <w:tc>
          <w:tcPr>
            <w:tcW w:w="1638" w:type="dxa"/>
          </w:tcPr>
          <w:p w14:paraId="60D3B489"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34C1DCE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C44BB2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3CB845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1A166B4"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7EE0AD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221BE7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395444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0A0B8871" w14:textId="77777777" w:rsidR="006E04B1" w:rsidRDefault="006E04B1" w:rsidP="00D74061">
      <w:pPr>
        <w:pStyle w:val="Heading3"/>
      </w:pPr>
      <w:r w:rsidRPr="006E04B1">
        <w:t xml:space="preserve">Minor Field Courses – Credits: 12 </w:t>
      </w:r>
    </w:p>
    <w:p w14:paraId="777E128A" w14:textId="77777777" w:rsidR="00E84310" w:rsidRDefault="006E04B1" w:rsidP="006E04B1">
      <w:pPr>
        <w:spacing w:after="0" w:line="240" w:lineRule="auto"/>
        <w:rPr>
          <w:b/>
          <w:sz w:val="20"/>
          <w:szCs w:val="20"/>
        </w:rPr>
      </w:pPr>
      <w:r w:rsidRPr="006E04B1">
        <w:rPr>
          <w:b/>
          <w:sz w:val="20"/>
          <w:szCs w:val="20"/>
        </w:rPr>
        <w:t>In consultation with your advisor select a minor field of study and complete 3 credits of colloquium and 9 credits of electives to total 12 credits.</w:t>
      </w:r>
    </w:p>
    <w:tbl>
      <w:tblPr>
        <w:tblStyle w:val="a0"/>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Minor Field Courses – Credits: 12 &#10;4 enters"/>
      </w:tblPr>
      <w:tblGrid>
        <w:gridCol w:w="1638"/>
        <w:gridCol w:w="1116"/>
        <w:gridCol w:w="1123"/>
        <w:gridCol w:w="1883"/>
        <w:gridCol w:w="1390"/>
        <w:gridCol w:w="1123"/>
        <w:gridCol w:w="1123"/>
        <w:gridCol w:w="1620"/>
      </w:tblGrid>
      <w:tr w:rsidR="00E84310" w14:paraId="0BF84022" w14:textId="77777777" w:rsidTr="00EA08C6">
        <w:trPr>
          <w:cantSplit/>
          <w:tblHeader/>
        </w:trPr>
        <w:tc>
          <w:tcPr>
            <w:tcW w:w="1638" w:type="dxa"/>
            <w:tcBorders>
              <w:left w:val="single" w:sz="4" w:space="0" w:color="000000"/>
              <w:right w:val="single" w:sz="4" w:space="0" w:color="000000"/>
            </w:tcBorders>
            <w:shd w:val="clear" w:color="auto" w:fill="D9D9D9"/>
            <w:vAlign w:val="center"/>
          </w:tcPr>
          <w:p w14:paraId="3A9A40E1" w14:textId="77777777" w:rsidR="00E84310" w:rsidRDefault="00E84310" w:rsidP="00EE09AE">
            <w:pPr>
              <w:pStyle w:val="Heading1"/>
              <w:outlineLvl w:val="0"/>
            </w:pPr>
            <w:r>
              <w:t>COURSE</w:t>
            </w:r>
          </w:p>
          <w:p w14:paraId="4AB7BE3F" w14:textId="77777777" w:rsidR="00E84310" w:rsidRDefault="00E84310" w:rsidP="00EE09AE">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060A4DCF" w14:textId="77777777" w:rsidR="00E84310" w:rsidRDefault="00E84310" w:rsidP="00EE09AE">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5457A649" w14:textId="77777777" w:rsidR="00E84310" w:rsidRDefault="00E84310" w:rsidP="00EE09AE">
            <w:pPr>
              <w:pStyle w:val="Heading1"/>
              <w:outlineLvl w:val="0"/>
            </w:pPr>
            <w:r>
              <w:t xml:space="preserve">GRADE </w:t>
            </w:r>
          </w:p>
          <w:p w14:paraId="41931F2D" w14:textId="77777777" w:rsidR="00E84310" w:rsidRDefault="00E84310" w:rsidP="00EE09AE">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441FE753" w14:textId="77777777" w:rsidR="00E84310" w:rsidRDefault="00E84310" w:rsidP="00EE09AE">
            <w:pPr>
              <w:pStyle w:val="Heading1"/>
              <w:outlineLvl w:val="0"/>
            </w:pPr>
            <w:r>
              <w:t>SEMESTER/YEAR</w:t>
            </w:r>
          </w:p>
          <w:p w14:paraId="16FA3D29" w14:textId="77777777" w:rsidR="00E84310" w:rsidRDefault="00E84310" w:rsidP="00EE09AE">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190917DA" w14:textId="77777777" w:rsidR="00E84310" w:rsidRDefault="00E84310" w:rsidP="00EE09AE">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0CE4C464" w14:textId="77777777" w:rsidR="00E84310" w:rsidRDefault="00E84310" w:rsidP="00EE09AE">
            <w:pPr>
              <w:pStyle w:val="Heading1"/>
              <w:outlineLvl w:val="0"/>
            </w:pPr>
            <w:r>
              <w:t>CREDITS</w:t>
            </w:r>
          </w:p>
          <w:p w14:paraId="3F4EDAAA" w14:textId="77777777" w:rsidR="00E84310" w:rsidRDefault="00E84310" w:rsidP="00EE09AE">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4F277749" w14:textId="77777777" w:rsidR="00E84310" w:rsidRDefault="00E84310" w:rsidP="00EE09AE">
            <w:pPr>
              <w:pStyle w:val="Heading1"/>
              <w:outlineLvl w:val="0"/>
            </w:pPr>
            <w:r>
              <w:t>GRADE</w:t>
            </w:r>
          </w:p>
          <w:p w14:paraId="381808F5" w14:textId="77777777" w:rsidR="00E84310" w:rsidRDefault="00E84310" w:rsidP="00EE09AE">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0D1C65E4" w14:textId="77777777" w:rsidR="00E84310" w:rsidRDefault="00E84310" w:rsidP="00EE09AE">
            <w:pPr>
              <w:pStyle w:val="Heading1"/>
              <w:outlineLvl w:val="0"/>
            </w:pPr>
            <w:r>
              <w:t>INSTITUTION</w:t>
            </w:r>
          </w:p>
          <w:p w14:paraId="157D88DD" w14:textId="77777777" w:rsidR="00E84310" w:rsidRDefault="00E84310" w:rsidP="00EE09AE">
            <w:pPr>
              <w:pStyle w:val="Heading1"/>
              <w:outlineLvl w:val="0"/>
            </w:pPr>
            <w:r>
              <w:rPr>
                <w:i/>
                <w:sz w:val="16"/>
                <w:szCs w:val="16"/>
              </w:rPr>
              <w:t>(Substitution)</w:t>
            </w:r>
          </w:p>
        </w:tc>
      </w:tr>
      <w:tr w:rsidR="00E84310" w14:paraId="7C1C7B94" w14:textId="77777777" w:rsidTr="00EA08C6">
        <w:trPr>
          <w:cantSplit/>
        </w:trPr>
        <w:tc>
          <w:tcPr>
            <w:tcW w:w="1638" w:type="dxa"/>
          </w:tcPr>
          <w:p w14:paraId="4DC11485"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033D06B1"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73655A5"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A806E43"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C12F096"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DA461B7"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6457E4D"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30B1B21"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E84310" w14:paraId="63A26BED" w14:textId="77777777" w:rsidTr="00EA08C6">
        <w:trPr>
          <w:cantSplit/>
        </w:trPr>
        <w:tc>
          <w:tcPr>
            <w:tcW w:w="1638" w:type="dxa"/>
          </w:tcPr>
          <w:p w14:paraId="6BBDDE9D"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6E1224FE"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9221D22"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CC47ABE"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8A5993F"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3F4F800"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7DB0A57"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9288C7D" w14:textId="77777777" w:rsidR="00E84310" w:rsidRDefault="00E84310"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F61952" w14:paraId="6377EB2B" w14:textId="77777777" w:rsidTr="00EA08C6">
        <w:trPr>
          <w:cantSplit/>
        </w:trPr>
        <w:tc>
          <w:tcPr>
            <w:tcW w:w="1638" w:type="dxa"/>
          </w:tcPr>
          <w:p w14:paraId="69135F1A"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273459E3"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E693375"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4E7C8C0"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B0D3EE7"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632CC88"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5DD421E"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43E4208"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F61952" w14:paraId="583A18FC" w14:textId="77777777" w:rsidTr="00EA08C6">
        <w:trPr>
          <w:cantSplit/>
        </w:trPr>
        <w:tc>
          <w:tcPr>
            <w:tcW w:w="1638" w:type="dxa"/>
          </w:tcPr>
          <w:p w14:paraId="0A85CEA7"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4A55A413"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2844AB6"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83311D8"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A404A43"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F6DA80F"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CD51860"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614D4F2" w14:textId="77777777" w:rsidR="00F61952" w:rsidRDefault="00F61952" w:rsidP="00F61952">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47DD69EB" w14:textId="3F76EEE1" w:rsidR="00F61952" w:rsidRDefault="00F61952" w:rsidP="00D74061">
      <w:pPr>
        <w:pStyle w:val="Heading3"/>
      </w:pPr>
      <w:r w:rsidRPr="00F61952">
        <w:t>Elective Courses – Credits: 3</w:t>
      </w:r>
    </w:p>
    <w:p w14:paraId="14352534" w14:textId="77777777" w:rsidR="00F61952" w:rsidRPr="00F61952" w:rsidRDefault="00F61952" w:rsidP="002224C6">
      <w:pPr>
        <w:spacing w:after="0" w:line="240" w:lineRule="auto"/>
        <w:rPr>
          <w:b/>
          <w:sz w:val="20"/>
          <w:szCs w:val="20"/>
        </w:rPr>
      </w:pPr>
      <w:r w:rsidRPr="00F61952">
        <w:rPr>
          <w:b/>
          <w:sz w:val="20"/>
          <w:szCs w:val="20"/>
        </w:rPr>
        <w:t>Complete 3 credits of History elective coursework, or other advisor-approved courses.</w:t>
      </w:r>
    </w:p>
    <w:tbl>
      <w:tblPr>
        <w:tblStyle w:val="a1"/>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Elective Courses – Credits: 3&#10;1 enter"/>
      </w:tblPr>
      <w:tblGrid>
        <w:gridCol w:w="1638"/>
        <w:gridCol w:w="1116"/>
        <w:gridCol w:w="1123"/>
        <w:gridCol w:w="1883"/>
        <w:gridCol w:w="1390"/>
        <w:gridCol w:w="1123"/>
        <w:gridCol w:w="1123"/>
        <w:gridCol w:w="1620"/>
      </w:tblGrid>
      <w:tr w:rsidR="00F61952" w14:paraId="2DB223E8" w14:textId="77777777" w:rsidTr="00EA08C6">
        <w:trPr>
          <w:cantSplit/>
          <w:tblHeader/>
        </w:trPr>
        <w:tc>
          <w:tcPr>
            <w:tcW w:w="1638" w:type="dxa"/>
            <w:tcBorders>
              <w:left w:val="single" w:sz="4" w:space="0" w:color="000000"/>
              <w:right w:val="single" w:sz="4" w:space="0" w:color="000000"/>
            </w:tcBorders>
            <w:shd w:val="clear" w:color="auto" w:fill="D9D9D9"/>
            <w:vAlign w:val="center"/>
          </w:tcPr>
          <w:p w14:paraId="55E104A5" w14:textId="77777777" w:rsidR="00F61952" w:rsidRDefault="00F61952" w:rsidP="00EE09AE">
            <w:pPr>
              <w:pStyle w:val="Heading1"/>
              <w:outlineLvl w:val="0"/>
            </w:pPr>
            <w:r>
              <w:t>COURSE</w:t>
            </w:r>
          </w:p>
          <w:p w14:paraId="347C1618" w14:textId="77777777" w:rsidR="00F61952" w:rsidRDefault="00F61952" w:rsidP="00EE09AE">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17685CA1" w14:textId="77777777" w:rsidR="00F61952" w:rsidRDefault="00F61952" w:rsidP="00EE09AE">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19B65206" w14:textId="77777777" w:rsidR="00F61952" w:rsidRDefault="00F61952" w:rsidP="00EE09AE">
            <w:pPr>
              <w:pStyle w:val="Heading1"/>
              <w:outlineLvl w:val="0"/>
            </w:pPr>
            <w:r>
              <w:t xml:space="preserve">GRADE </w:t>
            </w:r>
          </w:p>
          <w:p w14:paraId="0275793D" w14:textId="77777777" w:rsidR="00F61952" w:rsidRDefault="00F61952" w:rsidP="00EE09AE">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6FB8D074" w14:textId="77777777" w:rsidR="00F61952" w:rsidRDefault="00F61952" w:rsidP="00EE09AE">
            <w:pPr>
              <w:pStyle w:val="Heading1"/>
              <w:outlineLvl w:val="0"/>
            </w:pPr>
            <w:r>
              <w:t>SEMESTER/YEAR</w:t>
            </w:r>
          </w:p>
          <w:p w14:paraId="2021F44C" w14:textId="77777777" w:rsidR="00F61952" w:rsidRDefault="00F61952" w:rsidP="00EE09AE">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51A5BF48" w14:textId="77777777" w:rsidR="00F61952" w:rsidRDefault="00F61952" w:rsidP="00EE09AE">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5EA8056C" w14:textId="77777777" w:rsidR="00F61952" w:rsidRDefault="00F61952" w:rsidP="00EE09AE">
            <w:pPr>
              <w:pStyle w:val="Heading1"/>
              <w:outlineLvl w:val="0"/>
            </w:pPr>
            <w:r>
              <w:t>CREDITS</w:t>
            </w:r>
          </w:p>
          <w:p w14:paraId="6EE4D906" w14:textId="77777777" w:rsidR="00F61952" w:rsidRDefault="00F61952" w:rsidP="00EE09AE">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5C669E62" w14:textId="77777777" w:rsidR="00F61952" w:rsidRDefault="00F61952" w:rsidP="00EE09AE">
            <w:pPr>
              <w:pStyle w:val="Heading1"/>
              <w:outlineLvl w:val="0"/>
            </w:pPr>
            <w:r>
              <w:t>GRADE</w:t>
            </w:r>
          </w:p>
          <w:p w14:paraId="67D70252" w14:textId="77777777" w:rsidR="00F61952" w:rsidRDefault="00F61952" w:rsidP="00EE09AE">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3E80F322" w14:textId="77777777" w:rsidR="00F61952" w:rsidRDefault="00F61952" w:rsidP="00EE09AE">
            <w:pPr>
              <w:pStyle w:val="Heading1"/>
              <w:outlineLvl w:val="0"/>
            </w:pPr>
            <w:r>
              <w:t>INSTITUTION</w:t>
            </w:r>
          </w:p>
          <w:p w14:paraId="73FC360A" w14:textId="77777777" w:rsidR="00F61952" w:rsidRDefault="00F61952" w:rsidP="00EE09AE">
            <w:pPr>
              <w:pStyle w:val="Heading1"/>
              <w:outlineLvl w:val="0"/>
            </w:pPr>
            <w:r>
              <w:rPr>
                <w:i/>
                <w:sz w:val="16"/>
                <w:szCs w:val="16"/>
              </w:rPr>
              <w:t>(Substitution)</w:t>
            </w:r>
          </w:p>
        </w:tc>
      </w:tr>
      <w:tr w:rsidR="00F61952" w14:paraId="43987C76" w14:textId="77777777" w:rsidTr="00EA08C6">
        <w:trPr>
          <w:cantSplit/>
        </w:trPr>
        <w:tc>
          <w:tcPr>
            <w:tcW w:w="1638" w:type="dxa"/>
          </w:tcPr>
          <w:p w14:paraId="261841F1" w14:textId="77777777" w:rsidR="00F61952" w:rsidRDefault="00F61952"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0BA6790B" w14:textId="77777777" w:rsidR="00F61952" w:rsidRDefault="00F61952"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C7E6135" w14:textId="77777777" w:rsidR="00F61952" w:rsidRDefault="00F61952"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763E94C" w14:textId="77777777" w:rsidR="00F61952" w:rsidRDefault="00F61952"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EF9E78A" w14:textId="77777777" w:rsidR="00F61952" w:rsidRDefault="00F61952"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4349EA7" w14:textId="77777777" w:rsidR="00F61952" w:rsidRDefault="00F61952"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1B760E3" w14:textId="77777777" w:rsidR="00F61952" w:rsidRDefault="00F61952"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30C8D5F" w14:textId="77777777" w:rsidR="00F61952" w:rsidRDefault="00F61952" w:rsidP="00EE09AE">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262DC704" w14:textId="77777777" w:rsidR="006376D3" w:rsidRDefault="006376D3" w:rsidP="00476CEC">
      <w:pPr>
        <w:spacing w:after="0" w:line="240" w:lineRule="auto"/>
        <w:rPr>
          <w:b/>
          <w:sz w:val="20"/>
          <w:szCs w:val="20"/>
        </w:rPr>
      </w:pPr>
      <w:r>
        <w:rPr>
          <w:b/>
          <w:sz w:val="20"/>
          <w:szCs w:val="20"/>
        </w:rPr>
        <w:br w:type="page"/>
      </w:r>
    </w:p>
    <w:p w14:paraId="4538AEDB" w14:textId="77777777" w:rsidR="00476CEC" w:rsidRPr="00F61952" w:rsidRDefault="00EE09AE" w:rsidP="00D74061">
      <w:pPr>
        <w:pStyle w:val="Heading3"/>
      </w:pPr>
      <w:r w:rsidRPr="00EE09AE">
        <w:lastRenderedPageBreak/>
        <w:t>Dissertation – Credits: 12</w:t>
      </w:r>
    </w:p>
    <w:tbl>
      <w:tblPr>
        <w:tblStyle w:val="a1"/>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Dissertation – Credits: 12&#10;4 enters"/>
      </w:tblPr>
      <w:tblGrid>
        <w:gridCol w:w="1638"/>
        <w:gridCol w:w="1116"/>
        <w:gridCol w:w="1123"/>
        <w:gridCol w:w="1883"/>
        <w:gridCol w:w="1390"/>
        <w:gridCol w:w="1123"/>
        <w:gridCol w:w="1123"/>
        <w:gridCol w:w="1620"/>
      </w:tblGrid>
      <w:tr w:rsidR="00476CEC" w14:paraId="0861AABC" w14:textId="77777777" w:rsidTr="00EA08C6">
        <w:trPr>
          <w:cantSplit/>
          <w:tblHeader/>
        </w:trPr>
        <w:tc>
          <w:tcPr>
            <w:tcW w:w="1638" w:type="dxa"/>
            <w:tcBorders>
              <w:left w:val="single" w:sz="4" w:space="0" w:color="000000"/>
              <w:right w:val="single" w:sz="4" w:space="0" w:color="000000"/>
            </w:tcBorders>
            <w:shd w:val="clear" w:color="auto" w:fill="D9D9D9"/>
            <w:vAlign w:val="center"/>
          </w:tcPr>
          <w:p w14:paraId="2A98EF90" w14:textId="77777777" w:rsidR="00476CEC" w:rsidRDefault="00476CEC" w:rsidP="00EE09AE">
            <w:pPr>
              <w:pStyle w:val="Heading1"/>
              <w:outlineLvl w:val="0"/>
            </w:pPr>
            <w:r>
              <w:t>COURSE</w:t>
            </w:r>
          </w:p>
          <w:p w14:paraId="482B1F49" w14:textId="77777777" w:rsidR="00476CEC" w:rsidRDefault="00476CEC" w:rsidP="00EE09AE">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395C014C" w14:textId="77777777" w:rsidR="00476CEC" w:rsidRDefault="00476CEC" w:rsidP="00EE09AE">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19AA88EB" w14:textId="77777777" w:rsidR="00476CEC" w:rsidRDefault="00476CEC" w:rsidP="00EE09AE">
            <w:pPr>
              <w:pStyle w:val="Heading1"/>
              <w:outlineLvl w:val="0"/>
            </w:pPr>
            <w:r>
              <w:t xml:space="preserve">GRADE </w:t>
            </w:r>
          </w:p>
          <w:p w14:paraId="3E535DB6" w14:textId="77777777" w:rsidR="00476CEC" w:rsidRDefault="00476CEC" w:rsidP="00EE09AE">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1F3EEDC1" w14:textId="77777777" w:rsidR="00476CEC" w:rsidRDefault="00476CEC" w:rsidP="00EE09AE">
            <w:pPr>
              <w:pStyle w:val="Heading1"/>
              <w:outlineLvl w:val="0"/>
            </w:pPr>
            <w:r>
              <w:t>SEMESTER/YEAR</w:t>
            </w:r>
          </w:p>
          <w:p w14:paraId="4C33C866" w14:textId="77777777" w:rsidR="00476CEC" w:rsidRDefault="00476CEC" w:rsidP="00EE09AE">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799BCF3D" w14:textId="77777777" w:rsidR="00476CEC" w:rsidRDefault="00476CEC" w:rsidP="00EE09AE">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696A3D5C" w14:textId="77777777" w:rsidR="00476CEC" w:rsidRDefault="00476CEC" w:rsidP="00EE09AE">
            <w:pPr>
              <w:pStyle w:val="Heading1"/>
              <w:outlineLvl w:val="0"/>
            </w:pPr>
            <w:r>
              <w:t>CREDITS</w:t>
            </w:r>
          </w:p>
          <w:p w14:paraId="2BC0E956" w14:textId="77777777" w:rsidR="00476CEC" w:rsidRDefault="00476CEC" w:rsidP="00EE09AE">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22C445D6" w14:textId="77777777" w:rsidR="00476CEC" w:rsidRDefault="00476CEC" w:rsidP="00EE09AE">
            <w:pPr>
              <w:pStyle w:val="Heading1"/>
              <w:outlineLvl w:val="0"/>
            </w:pPr>
            <w:r>
              <w:t>GRADE</w:t>
            </w:r>
          </w:p>
          <w:p w14:paraId="5EB7E20E" w14:textId="77777777" w:rsidR="00476CEC" w:rsidRDefault="00476CEC" w:rsidP="00EE09AE">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4F681F95" w14:textId="77777777" w:rsidR="00476CEC" w:rsidRDefault="00476CEC" w:rsidP="00EE09AE">
            <w:pPr>
              <w:pStyle w:val="Heading1"/>
              <w:outlineLvl w:val="0"/>
            </w:pPr>
            <w:r>
              <w:t>INSTITUTION</w:t>
            </w:r>
          </w:p>
          <w:p w14:paraId="68907191" w14:textId="77777777" w:rsidR="00476CEC" w:rsidRDefault="00476CEC" w:rsidP="00EE09AE">
            <w:pPr>
              <w:pStyle w:val="Heading1"/>
              <w:outlineLvl w:val="0"/>
            </w:pPr>
            <w:r>
              <w:rPr>
                <w:i/>
                <w:sz w:val="16"/>
                <w:szCs w:val="16"/>
              </w:rPr>
              <w:t>(Substitution)</w:t>
            </w:r>
          </w:p>
        </w:tc>
      </w:tr>
      <w:tr w:rsidR="00D12216" w14:paraId="6FF7D09A" w14:textId="77777777" w:rsidTr="00EA08C6">
        <w:trPr>
          <w:cantSplit/>
        </w:trPr>
        <w:tc>
          <w:tcPr>
            <w:tcW w:w="1638" w:type="dxa"/>
          </w:tcPr>
          <w:p w14:paraId="25DFA6B8" w14:textId="77777777" w:rsidR="00D12216" w:rsidRDefault="00D12216" w:rsidP="00D12216">
            <w:r>
              <w:rPr>
                <w:sz w:val="20"/>
              </w:rPr>
              <w:t>HIST 791</w:t>
            </w:r>
          </w:p>
        </w:tc>
        <w:tc>
          <w:tcPr>
            <w:tcW w:w="1116" w:type="dxa"/>
          </w:tcPr>
          <w:p w14:paraId="100BB212"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BBB0C1F"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1CCC1DA"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73591B3"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D236123"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1523EC7"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6B3F2192"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D12216" w14:paraId="746DDD38" w14:textId="77777777" w:rsidTr="00EA08C6">
        <w:trPr>
          <w:cantSplit/>
        </w:trPr>
        <w:tc>
          <w:tcPr>
            <w:tcW w:w="1638" w:type="dxa"/>
          </w:tcPr>
          <w:p w14:paraId="110A99D0"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5EBB6966"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6C747AB"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36154E41"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A67D300"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C169A77"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A309D8B"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618E74A"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D12216" w14:paraId="1C23F0F0" w14:textId="77777777" w:rsidTr="00EA08C6">
        <w:trPr>
          <w:cantSplit/>
        </w:trPr>
        <w:tc>
          <w:tcPr>
            <w:tcW w:w="1638" w:type="dxa"/>
          </w:tcPr>
          <w:p w14:paraId="35CC974B"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04D4EC18"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77721202"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E29C6E4"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53C015E2"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B145F17"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7909C9F"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1D53A21"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D12216" w14:paraId="3B1DFE04" w14:textId="77777777" w:rsidTr="00EA08C6">
        <w:trPr>
          <w:cantSplit/>
        </w:trPr>
        <w:tc>
          <w:tcPr>
            <w:tcW w:w="1638" w:type="dxa"/>
          </w:tcPr>
          <w:p w14:paraId="29DEDEDC"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6618762F"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37AE83A"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D2BDC47"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6AE5628"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92BDF25"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31C8B7F"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920670C" w14:textId="77777777" w:rsidR="00D12216" w:rsidRDefault="00D12216" w:rsidP="00D12216">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00C5D0E9" w14:textId="77777777" w:rsidR="00D12361" w:rsidRPr="00D74061" w:rsidRDefault="00B426B0" w:rsidP="00D74061">
      <w:pPr>
        <w:pStyle w:val="Heading2"/>
        <w:rPr>
          <w:sz w:val="20"/>
          <w:szCs w:val="20"/>
        </w:rPr>
      </w:pPr>
      <w:r w:rsidRPr="00D74061">
        <w:rPr>
          <w:sz w:val="20"/>
          <w:szCs w:val="20"/>
        </w:rPr>
        <w:t xml:space="preserve">TOTAL CREDITS </w:t>
      </w:r>
      <w:r w:rsidRPr="00D74061">
        <w:rPr>
          <w:sz w:val="20"/>
          <w:szCs w:val="20"/>
        </w:rPr>
        <w:fldChar w:fldCharType="begin">
          <w:ffData>
            <w:name w:val="Text1"/>
            <w:enabled/>
            <w:calcOnExit w:val="0"/>
            <w:textInput/>
          </w:ffData>
        </w:fldChar>
      </w:r>
      <w:r w:rsidRPr="00D74061">
        <w:rPr>
          <w:sz w:val="20"/>
          <w:szCs w:val="20"/>
        </w:rPr>
        <w:instrText xml:space="preserve"> FORMTEXT </w:instrText>
      </w:r>
      <w:r w:rsidRPr="00D74061">
        <w:rPr>
          <w:sz w:val="20"/>
          <w:szCs w:val="20"/>
        </w:rPr>
      </w:r>
      <w:r w:rsidRPr="00D74061">
        <w:rPr>
          <w:sz w:val="20"/>
          <w:szCs w:val="20"/>
        </w:rPr>
        <w:fldChar w:fldCharType="separate"/>
      </w:r>
      <w:r w:rsidRPr="00D74061">
        <w:rPr>
          <w:noProof/>
          <w:sz w:val="20"/>
          <w:szCs w:val="20"/>
        </w:rPr>
        <w:t> </w:t>
      </w:r>
      <w:r w:rsidRPr="00D74061">
        <w:rPr>
          <w:noProof/>
          <w:sz w:val="20"/>
          <w:szCs w:val="20"/>
        </w:rPr>
        <w:t> </w:t>
      </w:r>
      <w:r w:rsidRPr="00D74061">
        <w:rPr>
          <w:noProof/>
          <w:sz w:val="20"/>
          <w:szCs w:val="20"/>
        </w:rPr>
        <w:t> </w:t>
      </w:r>
      <w:r w:rsidRPr="00D74061">
        <w:rPr>
          <w:noProof/>
          <w:sz w:val="20"/>
          <w:szCs w:val="20"/>
        </w:rPr>
        <w:t> </w:t>
      </w:r>
      <w:r w:rsidRPr="00D74061">
        <w:rPr>
          <w:noProof/>
          <w:sz w:val="20"/>
          <w:szCs w:val="20"/>
        </w:rPr>
        <w:t> </w:t>
      </w:r>
      <w:r w:rsidRPr="00D74061">
        <w:rPr>
          <w:sz w:val="20"/>
          <w:szCs w:val="20"/>
        </w:rPr>
        <w:fldChar w:fldCharType="end"/>
      </w:r>
      <w:r w:rsidRPr="00D74061">
        <w:rPr>
          <w:sz w:val="20"/>
          <w:szCs w:val="20"/>
        </w:rPr>
        <w:t xml:space="preserve"> Minimum credits required for graduation = </w:t>
      </w:r>
      <w:r w:rsidR="00B47C9E" w:rsidRPr="00D74061">
        <w:rPr>
          <w:sz w:val="20"/>
          <w:szCs w:val="20"/>
        </w:rPr>
        <w:t>47</w:t>
      </w:r>
    </w:p>
    <w:p w14:paraId="63D47FDF" w14:textId="77777777" w:rsidR="0018187A" w:rsidRPr="00D74061" w:rsidRDefault="0018187A" w:rsidP="00D74061">
      <w:pPr>
        <w:pStyle w:val="Heading2"/>
        <w:rPr>
          <w:sz w:val="20"/>
          <w:szCs w:val="20"/>
        </w:rPr>
      </w:pPr>
      <w:bookmarkStart w:id="1" w:name="_gjdgxs" w:colFirst="0" w:colLast="0"/>
      <w:bookmarkEnd w:id="1"/>
      <w:r w:rsidRPr="00D74061">
        <w:rPr>
          <w:sz w:val="20"/>
          <w:szCs w:val="20"/>
        </w:rPr>
        <w:t>GRADUATION POLICIES</w:t>
      </w:r>
    </w:p>
    <w:p w14:paraId="6A3A78A2"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A minimum of 50 percent of the degree program must be 700-level courses excluding thesis, dissertation, or professional/scholarly paper. Individual departments may require more than the Graduate College minimum.</w:t>
      </w:r>
    </w:p>
    <w:p w14:paraId="6032CAE6"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 xml:space="preserve">Courses used to fulfill requirements for one degree may not be used toward another degree. </w:t>
      </w:r>
    </w:p>
    <w:p w14:paraId="179EB08D"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A candidate for an advanced degree or graduate certificate must have a minimum Graduate Program Grade Point Average of 3.00 to be eligible to graduate or receive the certificate.</w:t>
      </w:r>
    </w:p>
    <w:p w14:paraId="3DE7C047" w14:textId="22A2E41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 xml:space="preserve">Refer to the </w:t>
      </w:r>
      <w:hyperlink r:id="rId7" w:history="1">
        <w:r w:rsidRPr="00F20559">
          <w:rPr>
            <w:rStyle w:val="Hyperlink"/>
            <w:sz w:val="20"/>
            <w:szCs w:val="20"/>
          </w:rPr>
          <w:t>Thesis and Dissertation Format and Submission Guidelines</w:t>
        </w:r>
      </w:hyperlink>
      <w:r w:rsidRPr="0018187A">
        <w:rPr>
          <w:sz w:val="20"/>
          <w:szCs w:val="20"/>
        </w:rPr>
        <w:t xml:space="preserve"> webpage for a breakdown of requirements.</w:t>
      </w:r>
    </w:p>
    <w:p w14:paraId="7EC84053"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 xml:space="preserve">Refer to the </w:t>
      </w:r>
      <w:hyperlink r:id="rId8" w:history="1">
        <w:r w:rsidRPr="00371582">
          <w:rPr>
            <w:rStyle w:val="Hyperlink"/>
            <w:sz w:val="20"/>
            <w:szCs w:val="20"/>
          </w:rPr>
          <w:t>Graduate Catalog</w:t>
        </w:r>
      </w:hyperlink>
      <w:r w:rsidRPr="0018187A">
        <w:rPr>
          <w:sz w:val="20"/>
          <w:szCs w:val="20"/>
        </w:rPr>
        <w:t xml:space="preserve"> for all Academic, Transfer Credit, and program-related policies and requirements.</w:t>
      </w:r>
    </w:p>
    <w:sectPr w:rsidR="0018187A" w:rsidRPr="0018187A">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D2C7B"/>
    <w:multiLevelType w:val="multilevel"/>
    <w:tmpl w:val="56DCAD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C2N8E6/AO31Rfzr3Xvp3ch+/knJGE+E3WTGz2pZbzdRntzqRDy7cKH+mXupsM5p0snvieldAbyDwaRCTS3pubg==" w:salt="x95KDq0xRe+ALYOeambMM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zMTA3NjQ0NbO0sLRU0lEKTi0uzszPAykwrAUAGWbuCCwAAAA="/>
  </w:docVars>
  <w:rsids>
    <w:rsidRoot w:val="00D12361"/>
    <w:rsid w:val="000623B1"/>
    <w:rsid w:val="000B1F12"/>
    <w:rsid w:val="001578D3"/>
    <w:rsid w:val="0016195E"/>
    <w:rsid w:val="00175B1D"/>
    <w:rsid w:val="0018187A"/>
    <w:rsid w:val="001A5BAD"/>
    <w:rsid w:val="002224C6"/>
    <w:rsid w:val="00222848"/>
    <w:rsid w:val="00237E33"/>
    <w:rsid w:val="00284691"/>
    <w:rsid w:val="002D6BC8"/>
    <w:rsid w:val="00331AF7"/>
    <w:rsid w:val="00371582"/>
    <w:rsid w:val="004556F3"/>
    <w:rsid w:val="00476CEC"/>
    <w:rsid w:val="00480846"/>
    <w:rsid w:val="004F2E55"/>
    <w:rsid w:val="00552A90"/>
    <w:rsid w:val="00564A8B"/>
    <w:rsid w:val="00611882"/>
    <w:rsid w:val="00625A48"/>
    <w:rsid w:val="006376D3"/>
    <w:rsid w:val="006B0058"/>
    <w:rsid w:val="006E04B1"/>
    <w:rsid w:val="006E7F59"/>
    <w:rsid w:val="007A63BE"/>
    <w:rsid w:val="00835460"/>
    <w:rsid w:val="0090706E"/>
    <w:rsid w:val="0092100B"/>
    <w:rsid w:val="00935F99"/>
    <w:rsid w:val="00961BDE"/>
    <w:rsid w:val="00997E17"/>
    <w:rsid w:val="009E26E2"/>
    <w:rsid w:val="00A33859"/>
    <w:rsid w:val="00A4510E"/>
    <w:rsid w:val="00A72887"/>
    <w:rsid w:val="00AA4749"/>
    <w:rsid w:val="00AD7A8C"/>
    <w:rsid w:val="00B426B0"/>
    <w:rsid w:val="00B47C9E"/>
    <w:rsid w:val="00BD26C1"/>
    <w:rsid w:val="00C00B92"/>
    <w:rsid w:val="00D12216"/>
    <w:rsid w:val="00D12361"/>
    <w:rsid w:val="00D22FA6"/>
    <w:rsid w:val="00D23C33"/>
    <w:rsid w:val="00D351FB"/>
    <w:rsid w:val="00D42654"/>
    <w:rsid w:val="00D74061"/>
    <w:rsid w:val="00DB60F6"/>
    <w:rsid w:val="00DE528B"/>
    <w:rsid w:val="00DF16FA"/>
    <w:rsid w:val="00E06D7C"/>
    <w:rsid w:val="00E84310"/>
    <w:rsid w:val="00EA08C6"/>
    <w:rsid w:val="00EE09AE"/>
    <w:rsid w:val="00F20559"/>
    <w:rsid w:val="00F32DB5"/>
    <w:rsid w:val="00F61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406CF"/>
  <w15:docId w15:val="{81A8CADB-2445-4293-8F2F-0A33483F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0"/>
      <w:outlineLvl w:val="0"/>
    </w:pPr>
    <w:rPr>
      <w:sz w:val="24"/>
      <w:szCs w:val="24"/>
    </w:rPr>
  </w:style>
  <w:style w:type="paragraph" w:styleId="Heading2">
    <w:name w:val="heading 2"/>
    <w:basedOn w:val="Normal"/>
    <w:next w:val="Normal"/>
    <w:uiPriority w:val="9"/>
    <w:unhideWhenUsed/>
    <w:qFormat/>
    <w:rsid w:val="00EA08C6"/>
    <w:pPr>
      <w:keepNext/>
      <w:keepLines/>
      <w:spacing w:before="240" w:after="0" w:line="240" w:lineRule="auto"/>
      <w:outlineLvl w:val="1"/>
    </w:pPr>
    <w:rPr>
      <w:b/>
      <w:sz w:val="36"/>
      <w:szCs w:val="36"/>
    </w:rPr>
  </w:style>
  <w:style w:type="paragraph" w:styleId="Heading3">
    <w:name w:val="heading 3"/>
    <w:basedOn w:val="Normal"/>
    <w:next w:val="Normal"/>
    <w:uiPriority w:val="9"/>
    <w:unhideWhenUsed/>
    <w:qFormat/>
    <w:rsid w:val="00D74061"/>
    <w:pPr>
      <w:keepNext/>
      <w:keepLines/>
      <w:spacing w:before="240" w:after="0" w:line="240" w:lineRule="auto"/>
      <w:outlineLvl w:val="2"/>
    </w:pPr>
    <w:rPr>
      <w:b/>
      <w:sz w:val="20"/>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371582"/>
    <w:rPr>
      <w:color w:val="0000FF" w:themeColor="hyperlink"/>
      <w:u w:val="single"/>
    </w:rPr>
  </w:style>
  <w:style w:type="character" w:customStyle="1" w:styleId="UnresolvedMention1">
    <w:name w:val="Unresolved Mention1"/>
    <w:basedOn w:val="DefaultParagraphFont"/>
    <w:uiPriority w:val="99"/>
    <w:semiHidden/>
    <w:unhideWhenUsed/>
    <w:rsid w:val="00371582"/>
    <w:rPr>
      <w:color w:val="605E5C"/>
      <w:shd w:val="clear" w:color="auto" w:fill="E1DFDD"/>
    </w:rPr>
  </w:style>
  <w:style w:type="paragraph" w:styleId="ListParagraph">
    <w:name w:val="List Paragraph"/>
    <w:basedOn w:val="Normal"/>
    <w:uiPriority w:val="34"/>
    <w:qFormat/>
    <w:rsid w:val="00A451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331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nlv.edu/graduatecollege/graduatecatalog" TargetMode="External"/><Relationship Id="rId3" Type="http://schemas.openxmlformats.org/officeDocument/2006/relationships/settings" Target="settings.xml"/><Relationship Id="rId7" Type="http://schemas.openxmlformats.org/officeDocument/2006/relationships/hyperlink" Target="https://www.unlv.edu/graduatecollege/thes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talog.unlv.edu/preview_program.php?catoid=40&amp;poid=11555" TargetMode="External"/><Relationship Id="rId5" Type="http://schemas.openxmlformats.org/officeDocument/2006/relationships/hyperlink" Target="https://unlv-gradcollege.force.com/GradRebelGateway/ERx_Forms__Portal_Logi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78</Words>
  <Characters>3496</Characters>
  <Application>Microsoft Office Word</Application>
  <DocSecurity>0</DocSecurity>
  <Lines>272</Lines>
  <Paragraphs>259</Paragraphs>
  <ScaleCrop>false</ScaleCrop>
  <HeadingPairs>
    <vt:vector size="2" baseType="variant">
      <vt:variant>
        <vt:lpstr>Title</vt:lpstr>
      </vt:variant>
      <vt:variant>
        <vt:i4>1</vt:i4>
      </vt:variant>
    </vt:vector>
  </HeadingPairs>
  <TitlesOfParts>
    <vt:vector size="1" baseType="lpstr">
      <vt:lpstr/>
    </vt:vector>
  </TitlesOfParts>
  <Company>UNLV</Company>
  <LinksUpToDate>false</LinksUpToDate>
  <CharactersWithSpaces>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e Goncalves</dc:creator>
  <cp:lastModifiedBy>Tracy Johnson</cp:lastModifiedBy>
  <cp:revision>2</cp:revision>
  <dcterms:created xsi:type="dcterms:W3CDTF">2022-12-27T18:52:00Z</dcterms:created>
  <dcterms:modified xsi:type="dcterms:W3CDTF">2022-12-27T18:52:00Z</dcterms:modified>
</cp:coreProperties>
</file>